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fbfd29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fe93815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658cc1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525aa1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3770302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86c71515"/>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2223892f"/>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68309550"/>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10T00:24:49Z</dcterms:created>
  <dcterms:modified xsi:type="dcterms:W3CDTF">2022-05-10T00:24:49Z</dcterms:modified>
</cp:coreProperties>
</file>